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D18591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2FA3D7F7" w14:textId="6464BAC4" w:rsidR="0016306A" w:rsidRDefault="0016306A" w:rsidP="00B52352">
      <w:pPr>
        <w:jc w:val="center"/>
        <w:rPr>
          <w:rFonts w:ascii="Times New Roman" w:hAnsi="Times New Roman" w:cs="Times New Roman"/>
          <w:b/>
          <w:lang w:val="en-US"/>
        </w:rPr>
      </w:pPr>
    </w:p>
    <w:p w14:paraId="4BAE5066" w14:textId="77777777" w:rsidR="00B26997" w:rsidRDefault="00B26997" w:rsidP="00B26997">
      <w:pPr>
        <w:pStyle w:val="Default"/>
      </w:pPr>
    </w:p>
    <w:p w14:paraId="11951784" w14:textId="40A86734" w:rsidR="00AA2532" w:rsidRDefault="00B26997" w:rsidP="00B26997">
      <w:pPr>
        <w:jc w:val="center"/>
        <w:rPr>
          <w:b/>
          <w:sz w:val="23"/>
          <w:szCs w:val="23"/>
        </w:rPr>
      </w:pPr>
      <w:r w:rsidRPr="00B26997">
        <w:rPr>
          <w:b/>
        </w:rPr>
        <w:t xml:space="preserve"> </w:t>
      </w:r>
      <w:r w:rsidRPr="00B26997">
        <w:rPr>
          <w:b/>
          <w:sz w:val="23"/>
          <w:szCs w:val="23"/>
        </w:rPr>
        <w:t>System do automatycznej elektroforezy kapilarnej DNA i RNA</w:t>
      </w:r>
      <w:r>
        <w:rPr>
          <w:b/>
          <w:sz w:val="23"/>
          <w:szCs w:val="23"/>
        </w:rPr>
        <w:t xml:space="preserve"> </w:t>
      </w:r>
    </w:p>
    <w:p w14:paraId="178C09F7" w14:textId="77777777" w:rsidR="005820CA" w:rsidRPr="00B26997" w:rsidRDefault="005820CA" w:rsidP="00B26997">
      <w:pPr>
        <w:jc w:val="center"/>
        <w:rPr>
          <w:rFonts w:ascii="Times New Roman" w:hAnsi="Times New Roman" w:cs="Times New Roman"/>
          <w:b/>
        </w:rPr>
      </w:pPr>
    </w:p>
    <w:p w14:paraId="4F787FAD" w14:textId="77777777" w:rsidR="00AA2532" w:rsidRPr="00AA2532" w:rsidRDefault="00AA2532" w:rsidP="00B52352">
      <w:pPr>
        <w:jc w:val="center"/>
        <w:rPr>
          <w:rFonts w:ascii="Times New Roman" w:hAnsi="Times New Roman" w:cs="Times New Roman"/>
          <w:b/>
        </w:rPr>
      </w:pPr>
    </w:p>
    <w:p w14:paraId="3BA0DAE6" w14:textId="77777777" w:rsidR="00B52352" w:rsidRPr="00AA2532" w:rsidRDefault="00B52352" w:rsidP="000624BF">
      <w:pPr>
        <w:tabs>
          <w:tab w:val="right" w:leader="dot" w:pos="3686"/>
        </w:tabs>
        <w:ind w:left="720"/>
        <w:rPr>
          <w:rFonts w:ascii="Verdana" w:eastAsia="Times New Roman" w:hAnsi="Verdana" w:cs="Tahoma"/>
          <w:sz w:val="18"/>
          <w:szCs w:val="18"/>
        </w:rPr>
      </w:pPr>
      <w:r w:rsidRPr="00AA2532">
        <w:rPr>
          <w:rFonts w:ascii="Verdana" w:eastAsia="Times New Roman" w:hAnsi="Verdana" w:cs="Tahoma"/>
          <w:sz w:val="18"/>
          <w:szCs w:val="18"/>
        </w:rPr>
        <w:t>Model/typ</w:t>
      </w:r>
      <w:r w:rsidRPr="00AA2532">
        <w:rPr>
          <w:rFonts w:ascii="Verdana" w:eastAsia="Times New Roman" w:hAnsi="Verdana" w:cs="Tahoma"/>
          <w:sz w:val="18"/>
          <w:szCs w:val="18"/>
        </w:rPr>
        <w:tab/>
      </w:r>
    </w:p>
    <w:p w14:paraId="24FA7DED" w14:textId="77777777" w:rsidR="00B52352" w:rsidRPr="00AA2532" w:rsidRDefault="00B52352" w:rsidP="000624BF">
      <w:pPr>
        <w:tabs>
          <w:tab w:val="left" w:pos="3686"/>
        </w:tabs>
        <w:ind w:left="1146"/>
        <w:jc w:val="center"/>
        <w:rPr>
          <w:rFonts w:ascii="Verdana" w:eastAsia="Times New Roman" w:hAnsi="Verdana" w:cs="Tahoma"/>
          <w:sz w:val="18"/>
          <w:szCs w:val="18"/>
        </w:rPr>
      </w:pPr>
    </w:p>
    <w:p w14:paraId="38BDB4CE" w14:textId="77777777" w:rsidR="00B52352" w:rsidRPr="002E4D99" w:rsidRDefault="00B52352" w:rsidP="000624BF">
      <w:pPr>
        <w:tabs>
          <w:tab w:val="left" w:leader="dot" w:pos="3686"/>
        </w:tabs>
        <w:ind w:left="720"/>
        <w:rPr>
          <w:rFonts w:ascii="Verdana" w:eastAsia="Times New Roman" w:hAnsi="Verdana" w:cs="Tahoma"/>
          <w:sz w:val="18"/>
          <w:szCs w:val="18"/>
        </w:rPr>
      </w:pPr>
      <w:r w:rsidRPr="002E4D99">
        <w:rPr>
          <w:rFonts w:ascii="Verdana" w:eastAsia="Times New Roman" w:hAnsi="Verdana" w:cs="Tahoma"/>
          <w:sz w:val="18"/>
          <w:szCs w:val="18"/>
        </w:rPr>
        <w:t>Producent/kraj</w:t>
      </w:r>
      <w:r>
        <w:rPr>
          <w:rFonts w:ascii="Verdana" w:eastAsia="Times New Roman" w:hAnsi="Verdana" w:cs="Tahoma"/>
          <w:sz w:val="18"/>
          <w:szCs w:val="18"/>
        </w:rPr>
        <w:tab/>
      </w:r>
    </w:p>
    <w:p w14:paraId="60CE1628" w14:textId="77777777" w:rsidR="00B52352" w:rsidRPr="002E4D99" w:rsidRDefault="00B52352" w:rsidP="000624BF">
      <w:pPr>
        <w:tabs>
          <w:tab w:val="left" w:leader="dot" w:pos="3686"/>
        </w:tabs>
        <w:ind w:left="1146"/>
        <w:jc w:val="center"/>
        <w:rPr>
          <w:rFonts w:ascii="Verdana" w:eastAsia="Times New Roman" w:hAnsi="Verdana" w:cs="Tahoma"/>
          <w:sz w:val="18"/>
          <w:szCs w:val="18"/>
        </w:rPr>
      </w:pPr>
    </w:p>
    <w:p w14:paraId="5D34D5C5" w14:textId="77777777" w:rsidR="00B52352" w:rsidRPr="002E4D99" w:rsidRDefault="00B52352" w:rsidP="000624BF">
      <w:pPr>
        <w:tabs>
          <w:tab w:val="left" w:leader="dot" w:pos="3686"/>
        </w:tabs>
        <w:ind w:left="720"/>
        <w:rPr>
          <w:rFonts w:ascii="Verdana" w:eastAsia="Times New Roman" w:hAnsi="Verdana"/>
          <w:b/>
          <w:sz w:val="18"/>
          <w:szCs w:val="18"/>
        </w:rPr>
      </w:pPr>
      <w:r w:rsidRPr="002E4D99">
        <w:rPr>
          <w:rFonts w:ascii="Verdana" w:eastAsia="Times New Roman" w:hAnsi="Verdana"/>
          <w:sz w:val="18"/>
          <w:szCs w:val="18"/>
        </w:rPr>
        <w:t>Rok produkcji</w:t>
      </w:r>
      <w:r>
        <w:rPr>
          <w:rFonts w:ascii="Verdana" w:eastAsia="Times New Roman" w:hAnsi="Verdana"/>
          <w:sz w:val="18"/>
          <w:szCs w:val="18"/>
        </w:rPr>
        <w:tab/>
      </w:r>
    </w:p>
    <w:p w14:paraId="4EF9CD38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6042B156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799A21D5" w14:textId="77777777" w:rsidR="00B52352" w:rsidRPr="005D1F07" w:rsidRDefault="00B52352" w:rsidP="00B52352">
      <w:pPr>
        <w:jc w:val="center"/>
        <w:rPr>
          <w:rFonts w:ascii="Arial Narrow" w:hAnsi="Arial Narrow" w:cs="Calibri"/>
          <w:b/>
        </w:rPr>
      </w:pPr>
      <w:r w:rsidRPr="005D1F07">
        <w:rPr>
          <w:rFonts w:ascii="Arial Narrow" w:hAnsi="Arial Narrow" w:cs="Calibri"/>
          <w:b/>
        </w:rPr>
        <w:t>PARAMETRY TECHNICZNE</w:t>
      </w:r>
    </w:p>
    <w:p w14:paraId="2910D04E" w14:textId="77777777" w:rsidR="00917501" w:rsidRPr="00D05663" w:rsidRDefault="00917501" w:rsidP="002730B3">
      <w:pPr>
        <w:pStyle w:val="Nagwek1"/>
        <w:spacing w:before="185"/>
        <w:ind w:left="0"/>
        <w:jc w:val="left"/>
        <w:rPr>
          <w:rFonts w:ascii="Times New Roman" w:hAnsi="Times New Roman" w:cs="Times New Roman"/>
          <w:color w:val="FF0000"/>
          <w:sz w:val="20"/>
          <w:szCs w:val="20"/>
        </w:rPr>
      </w:pPr>
    </w:p>
    <w:tbl>
      <w:tblPr>
        <w:tblStyle w:val="Tabela-Siatka"/>
        <w:tblW w:w="12616" w:type="dxa"/>
        <w:tblInd w:w="846" w:type="dxa"/>
        <w:tblLook w:val="04A0" w:firstRow="1" w:lastRow="0" w:firstColumn="1" w:lastColumn="0" w:noHBand="0" w:noVBand="1"/>
      </w:tblPr>
      <w:tblGrid>
        <w:gridCol w:w="850"/>
        <w:gridCol w:w="5387"/>
        <w:gridCol w:w="6379"/>
      </w:tblGrid>
      <w:tr w:rsidR="004E0789" w:rsidRPr="005820CA" w14:paraId="49B616B4" w14:textId="77777777" w:rsidTr="00A72316">
        <w:tc>
          <w:tcPr>
            <w:tcW w:w="850" w:type="dxa"/>
          </w:tcPr>
          <w:p w14:paraId="213578E1" w14:textId="2ED24FE1" w:rsidR="00F8218C" w:rsidRPr="005820CA" w:rsidRDefault="00F8218C" w:rsidP="000624B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b/>
                <w:sz w:val="20"/>
                <w:szCs w:val="20"/>
              </w:rPr>
              <w:t>Lp.</w:t>
            </w:r>
          </w:p>
        </w:tc>
        <w:tc>
          <w:tcPr>
            <w:tcW w:w="5387" w:type="dxa"/>
          </w:tcPr>
          <w:p w14:paraId="051417C8" w14:textId="4C3B7CF4" w:rsidR="00F8218C" w:rsidRPr="005820CA" w:rsidRDefault="00F8218C" w:rsidP="000624B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b/>
                <w:sz w:val="20"/>
                <w:szCs w:val="20"/>
              </w:rPr>
              <w:t>Opis parametrów wymaganych przez Zamawiającego:</w:t>
            </w:r>
          </w:p>
        </w:tc>
        <w:tc>
          <w:tcPr>
            <w:tcW w:w="6379" w:type="dxa"/>
          </w:tcPr>
          <w:p w14:paraId="6EE10628" w14:textId="130E7754" w:rsidR="00F8218C" w:rsidRPr="005820CA" w:rsidRDefault="00F8218C" w:rsidP="000624B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oferowane przez Wykonawcę (proszę o uzupełnienie parametrów zaoferowanego urządzenia): </w:t>
            </w:r>
          </w:p>
        </w:tc>
      </w:tr>
      <w:tr w:rsidR="009C1151" w:rsidRPr="005820CA" w14:paraId="6D45498C" w14:textId="77777777" w:rsidTr="00A72316">
        <w:tc>
          <w:tcPr>
            <w:tcW w:w="850" w:type="dxa"/>
          </w:tcPr>
          <w:p w14:paraId="76D99EF2" w14:textId="44C2E456" w:rsidR="009C1151" w:rsidRPr="005820CA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6991E010" w14:textId="2D2EFE63" w:rsidR="009C1151" w:rsidRPr="005820CA" w:rsidRDefault="00B26997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Urządzenie służące do określania ilości i jakości DNA i RNA.</w:t>
            </w:r>
          </w:p>
        </w:tc>
        <w:tc>
          <w:tcPr>
            <w:tcW w:w="6379" w:type="dxa"/>
          </w:tcPr>
          <w:p w14:paraId="1C4DBC80" w14:textId="77777777" w:rsidR="009C1151" w:rsidRPr="005820CA" w:rsidRDefault="009C1151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C1151" w:rsidRPr="005820CA" w14:paraId="5F397BD7" w14:textId="77777777" w:rsidTr="00A72316">
        <w:tc>
          <w:tcPr>
            <w:tcW w:w="850" w:type="dxa"/>
          </w:tcPr>
          <w:p w14:paraId="28A071ED" w14:textId="77777777" w:rsidR="009C1151" w:rsidRPr="005820CA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162371E7" w14:textId="26C4A7FB" w:rsidR="009C1151" w:rsidRPr="005820CA" w:rsidRDefault="00B26997" w:rsidP="00B26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Analiza materiału na jednorazowych taśmach z oddzielonymi od siebie mikrokanałami</w:t>
            </w:r>
          </w:p>
        </w:tc>
        <w:tc>
          <w:tcPr>
            <w:tcW w:w="6379" w:type="dxa"/>
          </w:tcPr>
          <w:p w14:paraId="68D57013" w14:textId="77777777" w:rsidR="009C1151" w:rsidRPr="005820CA" w:rsidRDefault="009C1151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C1151" w:rsidRPr="005820CA" w14:paraId="22E78D3D" w14:textId="77777777" w:rsidTr="00A72316">
        <w:tc>
          <w:tcPr>
            <w:tcW w:w="850" w:type="dxa"/>
          </w:tcPr>
          <w:p w14:paraId="4ECE8F33" w14:textId="77777777" w:rsidR="009C1151" w:rsidRPr="005820CA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5B672B64" w14:textId="77777777" w:rsidR="00B26997" w:rsidRPr="005820CA" w:rsidRDefault="00B26997" w:rsidP="00B26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Taśmy z mikrokanałami zawierają gotowy żel – brak konieczności przygotowywania żelu do</w:t>
            </w:r>
          </w:p>
          <w:p w14:paraId="3B50D95F" w14:textId="1FF873F8" w:rsidR="009C1151" w:rsidRPr="005820CA" w:rsidRDefault="00B26997" w:rsidP="00B26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elektroforezy.</w:t>
            </w:r>
          </w:p>
        </w:tc>
        <w:tc>
          <w:tcPr>
            <w:tcW w:w="6379" w:type="dxa"/>
          </w:tcPr>
          <w:p w14:paraId="27AFEB6D" w14:textId="77777777" w:rsidR="009C1151" w:rsidRPr="005820CA" w:rsidRDefault="009C1151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C1151" w:rsidRPr="005820CA" w14:paraId="5D85808B" w14:textId="77777777" w:rsidTr="00A72316">
        <w:tc>
          <w:tcPr>
            <w:tcW w:w="850" w:type="dxa"/>
          </w:tcPr>
          <w:p w14:paraId="0E01C950" w14:textId="77777777" w:rsidR="009C1151" w:rsidRPr="005820CA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2822326E" w14:textId="1A9F6FA6" w:rsidR="009C1151" w:rsidRPr="005820CA" w:rsidRDefault="00B26997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Możliwość analizy od 1 do 16 próbek na jednej taśmie z mikrokanałami.</w:t>
            </w:r>
          </w:p>
        </w:tc>
        <w:tc>
          <w:tcPr>
            <w:tcW w:w="6379" w:type="dxa"/>
          </w:tcPr>
          <w:p w14:paraId="42F57490" w14:textId="77777777" w:rsidR="009C1151" w:rsidRPr="005820CA" w:rsidRDefault="009C1151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C1151" w:rsidRPr="005820CA" w14:paraId="1AF28A65" w14:textId="77777777" w:rsidTr="00A72316">
        <w:tc>
          <w:tcPr>
            <w:tcW w:w="850" w:type="dxa"/>
          </w:tcPr>
          <w:p w14:paraId="10A32281" w14:textId="77777777" w:rsidR="009C1151" w:rsidRPr="005820CA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2202AFB3" w14:textId="184C7ADE" w:rsidR="009C1151" w:rsidRPr="005820CA" w:rsidRDefault="00B26997" w:rsidP="005820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Możliwość częściowego wykorzystania taśmy z mikrokanałami. Niezużyte mikrokanały mogą</w:t>
            </w:r>
            <w:r w:rsidR="005820C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być wykorzystane w kolejnej analizie</w:t>
            </w:r>
          </w:p>
        </w:tc>
        <w:tc>
          <w:tcPr>
            <w:tcW w:w="6379" w:type="dxa"/>
          </w:tcPr>
          <w:p w14:paraId="5C1B35F9" w14:textId="77777777" w:rsidR="009C1151" w:rsidRPr="005820CA" w:rsidRDefault="009C1151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C1151" w:rsidRPr="005820CA" w14:paraId="1916B83C" w14:textId="77777777" w:rsidTr="00A72316">
        <w:tc>
          <w:tcPr>
            <w:tcW w:w="850" w:type="dxa"/>
          </w:tcPr>
          <w:p w14:paraId="18415112" w14:textId="77777777" w:rsidR="009C1151" w:rsidRPr="005820CA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65B3FE9C" w14:textId="33CAB09B" w:rsidR="009C1151" w:rsidRPr="005820CA" w:rsidRDefault="00B26997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Automatyczne określenie wielkości, ilości i jakości materiału.</w:t>
            </w:r>
          </w:p>
        </w:tc>
        <w:tc>
          <w:tcPr>
            <w:tcW w:w="6379" w:type="dxa"/>
          </w:tcPr>
          <w:p w14:paraId="453B902C" w14:textId="77777777" w:rsidR="009C1151" w:rsidRPr="005820CA" w:rsidRDefault="009C1151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C1151" w:rsidRPr="005820CA" w14:paraId="19CCC2C5" w14:textId="77777777" w:rsidTr="00A72316">
        <w:tc>
          <w:tcPr>
            <w:tcW w:w="850" w:type="dxa"/>
          </w:tcPr>
          <w:p w14:paraId="6B5AD812" w14:textId="77777777" w:rsidR="009C1151" w:rsidRPr="005820CA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765CA053" w14:textId="77777777" w:rsidR="00B26997" w:rsidRPr="005820CA" w:rsidRDefault="00B26997" w:rsidP="00B26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Automatyczne pobieranie próbek przy pomocy jednorazowych końcówek, co zabezpiecza</w:t>
            </w:r>
          </w:p>
          <w:p w14:paraId="17A69DE1" w14:textId="5A7F7F58" w:rsidR="009C1151" w:rsidRPr="005820CA" w:rsidRDefault="00B26997" w:rsidP="00B26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przed zanieczyszczeniem</w:t>
            </w:r>
          </w:p>
        </w:tc>
        <w:tc>
          <w:tcPr>
            <w:tcW w:w="6379" w:type="dxa"/>
          </w:tcPr>
          <w:p w14:paraId="6E039089" w14:textId="77777777" w:rsidR="009C1151" w:rsidRPr="005820CA" w:rsidRDefault="009C1151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C1151" w:rsidRPr="005820CA" w14:paraId="68C65214" w14:textId="77777777" w:rsidTr="00A72316">
        <w:tc>
          <w:tcPr>
            <w:tcW w:w="850" w:type="dxa"/>
          </w:tcPr>
          <w:p w14:paraId="47AD116D" w14:textId="77777777" w:rsidR="009C1151" w:rsidRPr="005820CA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5F58C1BA" w14:textId="1454918D" w:rsidR="009C1151" w:rsidRPr="005820CA" w:rsidRDefault="00B26997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Analiza elektroforetyczna materiału poprzez pomiar fluorescencji wzbudzonej LED.</w:t>
            </w:r>
          </w:p>
        </w:tc>
        <w:tc>
          <w:tcPr>
            <w:tcW w:w="6379" w:type="dxa"/>
          </w:tcPr>
          <w:p w14:paraId="6B0CE551" w14:textId="77777777" w:rsidR="009C1151" w:rsidRPr="005820CA" w:rsidRDefault="009C1151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C1151" w:rsidRPr="005820CA" w14:paraId="1F016DBE" w14:textId="77777777" w:rsidTr="00A72316">
        <w:tc>
          <w:tcPr>
            <w:tcW w:w="850" w:type="dxa"/>
          </w:tcPr>
          <w:p w14:paraId="0557A3E8" w14:textId="77777777" w:rsidR="009C1151" w:rsidRPr="005820CA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1B47BAA2" w14:textId="67809A66" w:rsidR="009C1151" w:rsidRPr="005820CA" w:rsidRDefault="00B26997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Koszt analizy próbki niezależny od liczby badanych próbek.</w:t>
            </w:r>
          </w:p>
        </w:tc>
        <w:tc>
          <w:tcPr>
            <w:tcW w:w="6379" w:type="dxa"/>
          </w:tcPr>
          <w:p w14:paraId="29CFABE0" w14:textId="77777777" w:rsidR="009C1151" w:rsidRPr="005820CA" w:rsidRDefault="009C1151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5820CA" w14:paraId="3F3DD9A0" w14:textId="77777777" w:rsidTr="00A72316">
        <w:tc>
          <w:tcPr>
            <w:tcW w:w="850" w:type="dxa"/>
          </w:tcPr>
          <w:p w14:paraId="08EA7DA5" w14:textId="77777777" w:rsidR="001B1903" w:rsidRPr="005820CA" w:rsidRDefault="001B1903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14DBE2CD" w14:textId="73DCBDF6" w:rsidR="001B1903" w:rsidRPr="005820CA" w:rsidRDefault="00B26997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Możliwość podania próbek do analizy dwóch paskach 8-probówkowych.</w:t>
            </w:r>
          </w:p>
        </w:tc>
        <w:tc>
          <w:tcPr>
            <w:tcW w:w="6379" w:type="dxa"/>
          </w:tcPr>
          <w:p w14:paraId="52987E9B" w14:textId="77777777" w:rsidR="001B1903" w:rsidRPr="005820CA" w:rsidRDefault="001B1903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5820CA" w14:paraId="630BFCEC" w14:textId="77777777" w:rsidTr="00A72316">
        <w:tc>
          <w:tcPr>
            <w:tcW w:w="850" w:type="dxa"/>
          </w:tcPr>
          <w:p w14:paraId="66A4BFEA" w14:textId="77777777" w:rsidR="001B1903" w:rsidRPr="005820CA" w:rsidRDefault="001B1903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0227EC7E" w14:textId="77777777" w:rsidR="00B26997" w:rsidRPr="005820CA" w:rsidRDefault="00B26997" w:rsidP="00B26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Urządzenie może samodzielnie przeprowadzić analizę maksymalnie 16 prób w jednym cyklu</w:t>
            </w:r>
          </w:p>
          <w:p w14:paraId="42D29662" w14:textId="50A83CCB" w:rsidR="009C1151" w:rsidRPr="005820CA" w:rsidRDefault="00B26997" w:rsidP="00B26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pracy.</w:t>
            </w:r>
          </w:p>
        </w:tc>
        <w:tc>
          <w:tcPr>
            <w:tcW w:w="6379" w:type="dxa"/>
          </w:tcPr>
          <w:p w14:paraId="23DFFD7A" w14:textId="77777777" w:rsidR="001B1903" w:rsidRPr="005820CA" w:rsidRDefault="001B1903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5820CA" w14:paraId="0FA96714" w14:textId="77777777" w:rsidTr="00A72316">
        <w:tc>
          <w:tcPr>
            <w:tcW w:w="850" w:type="dxa"/>
          </w:tcPr>
          <w:p w14:paraId="26D6E48B" w14:textId="77777777" w:rsidR="001B1903" w:rsidRPr="005820CA" w:rsidRDefault="001B1903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09FD7A21" w14:textId="4A853E49" w:rsidR="004C29E0" w:rsidRPr="005820CA" w:rsidRDefault="00B26997" w:rsidP="00B26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Minimalne zużycie badanego materiału (1-2 μl).</w:t>
            </w:r>
          </w:p>
        </w:tc>
        <w:tc>
          <w:tcPr>
            <w:tcW w:w="6379" w:type="dxa"/>
          </w:tcPr>
          <w:p w14:paraId="5C42F477" w14:textId="77777777" w:rsidR="001B1903" w:rsidRPr="005820CA" w:rsidRDefault="001B1903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5820CA" w14:paraId="61854498" w14:textId="77777777" w:rsidTr="00A72316">
        <w:tc>
          <w:tcPr>
            <w:tcW w:w="850" w:type="dxa"/>
          </w:tcPr>
          <w:p w14:paraId="4A6966A2" w14:textId="77777777" w:rsidR="001B1903" w:rsidRPr="005820CA" w:rsidRDefault="001B1903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75926843" w14:textId="77777777" w:rsidR="00B26997" w:rsidRPr="005820CA" w:rsidRDefault="00B26997" w:rsidP="00B26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Oprogramowanie służące do sterowania urządzeniem umożliwia:</w:t>
            </w:r>
          </w:p>
          <w:p w14:paraId="0CB6CAC1" w14:textId="1A646FA0" w:rsidR="00B26997" w:rsidRPr="005820CA" w:rsidRDefault="00B26997" w:rsidP="00B26997">
            <w:pPr>
              <w:pStyle w:val="Akapitzlist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przedstawienie wyników elektroforetycznych w postaci klasycznego żelu jak i wykresu i</w:t>
            </w:r>
          </w:p>
          <w:p w14:paraId="5B8CFDB1" w14:textId="77777777" w:rsidR="00B26997" w:rsidRPr="005820CA" w:rsidRDefault="00B26997" w:rsidP="00B26997">
            <w:pPr>
              <w:pStyle w:val="Akapitzlist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zestawienia w tabeli;</w:t>
            </w:r>
          </w:p>
          <w:p w14:paraId="4AED5640" w14:textId="63783242" w:rsidR="00B26997" w:rsidRPr="005820CA" w:rsidRDefault="00B26997" w:rsidP="00B26997">
            <w:pPr>
              <w:pStyle w:val="Akapitzlist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podgląd elektroforegramów pojedynczych próbek jak i porównanie wyników z kilku</w:t>
            </w:r>
          </w:p>
          <w:p w14:paraId="0E12C51F" w14:textId="77777777" w:rsidR="00B26997" w:rsidRPr="005820CA" w:rsidRDefault="00B26997" w:rsidP="00B26997">
            <w:pPr>
              <w:pStyle w:val="Akapitzlist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próbek na jednym wykresie.</w:t>
            </w:r>
          </w:p>
          <w:p w14:paraId="0120F102" w14:textId="18098923" w:rsidR="00B26997" w:rsidRPr="005820CA" w:rsidRDefault="00B26997" w:rsidP="00B26997">
            <w:pPr>
              <w:pStyle w:val="Akapitzlist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automatyczne określenie stopnia integralności RNA;</w:t>
            </w:r>
          </w:p>
          <w:p w14:paraId="67CA9CC9" w14:textId="01CC208A" w:rsidR="00B26997" w:rsidRPr="005820CA" w:rsidRDefault="00B26997" w:rsidP="00B26997">
            <w:pPr>
              <w:pStyle w:val="Akapitzlist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automatyczne określenie stopnia integralności DNA;</w:t>
            </w:r>
          </w:p>
          <w:p w14:paraId="62EDBAA9" w14:textId="3FE49B1D" w:rsidR="00B26997" w:rsidRPr="005820CA" w:rsidRDefault="00B26997" w:rsidP="00B26997">
            <w:pPr>
              <w:pStyle w:val="Akapitzlist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dostosowanie formy wydruku wyników do potrzeb użytkownika;</w:t>
            </w:r>
          </w:p>
          <w:p w14:paraId="551EE36C" w14:textId="23B99EDD" w:rsidR="00B26997" w:rsidRPr="005820CA" w:rsidRDefault="00B26997" w:rsidP="00B26997">
            <w:pPr>
              <w:pStyle w:val="Akapitzlist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dostosowanie rodzaju wyświetlanych danych do potrzeb użytkownika;</w:t>
            </w:r>
          </w:p>
          <w:p w14:paraId="48932D7E" w14:textId="7204FB83" w:rsidR="001B1903" w:rsidRPr="005820CA" w:rsidRDefault="00B26997" w:rsidP="00B26997">
            <w:pPr>
              <w:pStyle w:val="Akapitzlist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przeprowadzenie diagnostyki poprawnego działania urządzenia;</w:t>
            </w:r>
          </w:p>
        </w:tc>
        <w:tc>
          <w:tcPr>
            <w:tcW w:w="6379" w:type="dxa"/>
          </w:tcPr>
          <w:p w14:paraId="5145100B" w14:textId="77777777" w:rsidR="001B1903" w:rsidRPr="005820CA" w:rsidRDefault="001B1903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C1151" w:rsidRPr="005820CA" w14:paraId="26FAF53C" w14:textId="77777777" w:rsidTr="00A72316">
        <w:tc>
          <w:tcPr>
            <w:tcW w:w="850" w:type="dxa"/>
          </w:tcPr>
          <w:p w14:paraId="71F97C05" w14:textId="77777777" w:rsidR="009C1151" w:rsidRPr="005820CA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7B746DA8" w14:textId="77777777" w:rsidR="00B26997" w:rsidRPr="005820CA" w:rsidRDefault="00B26997" w:rsidP="00B26997">
            <w:pPr>
              <w:tabs>
                <w:tab w:val="left" w:pos="157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Otrzymane wyniki zapisywane są w formie plików cyfrowych które mogą być poddane dalszej</w:t>
            </w:r>
          </w:p>
          <w:p w14:paraId="0B17CC52" w14:textId="3C9FC449" w:rsidR="009C1151" w:rsidRPr="005820CA" w:rsidRDefault="00B26997" w:rsidP="00B26997">
            <w:pPr>
              <w:tabs>
                <w:tab w:val="left" w:pos="157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obróbce jak również wysłane poczta elektroniczną.</w:t>
            </w:r>
          </w:p>
        </w:tc>
        <w:tc>
          <w:tcPr>
            <w:tcW w:w="6379" w:type="dxa"/>
          </w:tcPr>
          <w:p w14:paraId="2B062D0C" w14:textId="77777777" w:rsidR="009C1151" w:rsidRPr="005820CA" w:rsidRDefault="009C1151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C1151" w:rsidRPr="005820CA" w14:paraId="463C4842" w14:textId="77777777" w:rsidTr="00A72316">
        <w:trPr>
          <w:trHeight w:val="70"/>
        </w:trPr>
        <w:tc>
          <w:tcPr>
            <w:tcW w:w="850" w:type="dxa"/>
          </w:tcPr>
          <w:p w14:paraId="049ECA67" w14:textId="77777777" w:rsidR="009C1151" w:rsidRPr="005820CA" w:rsidRDefault="009C1151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5AC78F75" w14:textId="5E456669" w:rsidR="006E28BB" w:rsidRPr="005820CA" w:rsidRDefault="00B26997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Możliwość rozdziału całkowitego RNA z czułością od 100pg/μl.</w:t>
            </w:r>
          </w:p>
        </w:tc>
        <w:tc>
          <w:tcPr>
            <w:tcW w:w="6379" w:type="dxa"/>
          </w:tcPr>
          <w:p w14:paraId="34D764A1" w14:textId="77777777" w:rsidR="009C1151" w:rsidRPr="005820CA" w:rsidRDefault="009C1151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E28BB" w:rsidRPr="005820CA" w14:paraId="6EBC9FCB" w14:textId="77777777" w:rsidTr="00A72316">
        <w:trPr>
          <w:trHeight w:val="70"/>
        </w:trPr>
        <w:tc>
          <w:tcPr>
            <w:tcW w:w="850" w:type="dxa"/>
          </w:tcPr>
          <w:p w14:paraId="34E7F4D8" w14:textId="77777777" w:rsidR="006E28BB" w:rsidRPr="005820CA" w:rsidRDefault="006E28BB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41A8C515" w14:textId="32378203" w:rsidR="006E28BB" w:rsidRPr="005820CA" w:rsidRDefault="00B26997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Możliwość rozdziału fragmentów DNA z czułością od 10pg/μl.</w:t>
            </w:r>
          </w:p>
        </w:tc>
        <w:tc>
          <w:tcPr>
            <w:tcW w:w="6379" w:type="dxa"/>
          </w:tcPr>
          <w:p w14:paraId="029D7C77" w14:textId="77777777" w:rsidR="006E28BB" w:rsidRPr="005820CA" w:rsidRDefault="006E28BB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2E10" w:rsidRPr="005820CA" w14:paraId="452F6B2D" w14:textId="77777777" w:rsidTr="00A72316">
        <w:trPr>
          <w:trHeight w:val="70"/>
        </w:trPr>
        <w:tc>
          <w:tcPr>
            <w:tcW w:w="850" w:type="dxa"/>
          </w:tcPr>
          <w:p w14:paraId="7AB44714" w14:textId="77777777" w:rsidR="002A2E10" w:rsidRPr="005820CA" w:rsidRDefault="002A2E10" w:rsidP="00A72316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7117BCC1" w14:textId="1E6ADA08" w:rsidR="002A2E10" w:rsidRPr="005820CA" w:rsidRDefault="00B26997" w:rsidP="00B26997">
            <w:pPr>
              <w:tabs>
                <w:tab w:val="center" w:pos="258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Możliwość rozdziału genomowego DNA z czułością od 0,5ng/μl.</w:t>
            </w:r>
          </w:p>
        </w:tc>
        <w:tc>
          <w:tcPr>
            <w:tcW w:w="6379" w:type="dxa"/>
          </w:tcPr>
          <w:p w14:paraId="36B126EF" w14:textId="77777777" w:rsidR="002A2E10" w:rsidRPr="005820CA" w:rsidRDefault="002A2E10" w:rsidP="000624B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2E10" w:rsidRPr="005820CA" w14:paraId="3112CD9F" w14:textId="77777777" w:rsidTr="00DE6AF1">
        <w:trPr>
          <w:trHeight w:val="70"/>
        </w:trPr>
        <w:tc>
          <w:tcPr>
            <w:tcW w:w="850" w:type="dxa"/>
          </w:tcPr>
          <w:p w14:paraId="7C8A9623" w14:textId="77777777" w:rsidR="002A2E10" w:rsidRPr="005820CA" w:rsidRDefault="002A2E10" w:rsidP="002A2E10">
            <w:pPr>
              <w:pStyle w:val="Akapitzlist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387" w:type="dxa"/>
          </w:tcPr>
          <w:p w14:paraId="6B6DA98A" w14:textId="77777777" w:rsidR="002A2E10" w:rsidRPr="005820CA" w:rsidRDefault="00B26997" w:rsidP="00B26997">
            <w:pPr>
              <w:tabs>
                <w:tab w:val="center" w:pos="258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Oprogramowanie sterujące zainstalowane na dostarczone</w:t>
            </w:r>
            <w:r w:rsidR="008616F7" w:rsidRPr="005820CA">
              <w:rPr>
                <w:rFonts w:asciiTheme="minorHAnsi" w:hAnsiTheme="minorHAnsi" w:cstheme="minorHAnsi"/>
                <w:sz w:val="20"/>
                <w:szCs w:val="20"/>
              </w:rPr>
              <w:t>j</w:t>
            </w: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 xml:space="preserve"> jednostce sterującej</w:t>
            </w:r>
            <w:r w:rsidR="008616F7" w:rsidRPr="005820CA">
              <w:rPr>
                <w:rFonts w:asciiTheme="minorHAnsi" w:hAnsiTheme="minorHAnsi" w:cstheme="minorHAnsi"/>
                <w:sz w:val="20"/>
                <w:szCs w:val="20"/>
              </w:rPr>
              <w:t xml:space="preserve"> o poniższych parametrach:</w:t>
            </w:r>
          </w:p>
          <w:p w14:paraId="391F0B83" w14:textId="2A982A3B" w:rsidR="008616F7" w:rsidRPr="005820CA" w:rsidRDefault="008616F7" w:rsidP="0049231C">
            <w:pPr>
              <w:pStyle w:val="Akapitzlist"/>
              <w:numPr>
                <w:ilvl w:val="0"/>
                <w:numId w:val="16"/>
              </w:numPr>
              <w:tabs>
                <w:tab w:val="center" w:pos="258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Laptop, ekran o przekątnej 15,6”</w:t>
            </w:r>
            <w:r w:rsidR="0049231C" w:rsidRPr="005820CA">
              <w:rPr>
                <w:rFonts w:asciiTheme="minorHAnsi" w:hAnsiTheme="minorHAnsi" w:cstheme="minorHAnsi"/>
                <w:sz w:val="20"/>
                <w:szCs w:val="20"/>
              </w:rPr>
              <w:t>, Ekran FHD (1920 × 1080)</w:t>
            </w:r>
          </w:p>
          <w:p w14:paraId="79B7CE68" w14:textId="77777777" w:rsidR="008616F7" w:rsidRPr="005820CA" w:rsidRDefault="008616F7" w:rsidP="008616F7">
            <w:pPr>
              <w:pStyle w:val="Akapitzlist"/>
              <w:numPr>
                <w:ilvl w:val="0"/>
                <w:numId w:val="16"/>
              </w:numPr>
              <w:tabs>
                <w:tab w:val="center" w:pos="258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procesor min. Procesor Intel® Core™ i3-1215U (maks. taktowanie do 4,4 GHz z technologią Intel® Turbo Boost, 10 MB pamięci podręcznej L3, 6 rdzeni, 8 wątków)</w:t>
            </w:r>
          </w:p>
          <w:p w14:paraId="76E32546" w14:textId="77777777" w:rsidR="008616F7" w:rsidRPr="005820CA" w:rsidRDefault="008616F7" w:rsidP="008616F7">
            <w:pPr>
              <w:pStyle w:val="Akapitzlist"/>
              <w:numPr>
                <w:ilvl w:val="0"/>
                <w:numId w:val="16"/>
              </w:numPr>
              <w:tabs>
                <w:tab w:val="center" w:pos="258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min. 8 GB pamięci DDR4-3200 MHz RAM (1 × 8 GB)</w:t>
            </w:r>
          </w:p>
          <w:p w14:paraId="444D090E" w14:textId="77777777" w:rsidR="008616F7" w:rsidRPr="005820CA" w:rsidRDefault="008616F7" w:rsidP="008616F7">
            <w:pPr>
              <w:pStyle w:val="Akapitzlist"/>
              <w:numPr>
                <w:ilvl w:val="0"/>
                <w:numId w:val="16"/>
              </w:numPr>
              <w:tabs>
                <w:tab w:val="center" w:pos="258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Dysk SSD min. 512 GB</w:t>
            </w:r>
          </w:p>
          <w:p w14:paraId="05380F9A" w14:textId="77777777" w:rsidR="0049231C" w:rsidRPr="005820CA" w:rsidRDefault="0049231C" w:rsidP="00DE6AF1">
            <w:pPr>
              <w:pStyle w:val="Akapitzlist"/>
              <w:numPr>
                <w:ilvl w:val="0"/>
                <w:numId w:val="16"/>
              </w:numPr>
              <w:tabs>
                <w:tab w:val="center" w:pos="258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Karta graficzna zintegrowana min. Intel® Iris® Xᵉ</w:t>
            </w:r>
          </w:p>
          <w:p w14:paraId="6BAEB25A" w14:textId="282F7DE8" w:rsidR="00DE6AF1" w:rsidRPr="005820CA" w:rsidRDefault="00DE6AF1" w:rsidP="00DE6AF1">
            <w:pPr>
              <w:pStyle w:val="Akapitzlist"/>
              <w:numPr>
                <w:ilvl w:val="0"/>
                <w:numId w:val="16"/>
              </w:numPr>
              <w:tabs>
                <w:tab w:val="center" w:pos="258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5820CA">
              <w:rPr>
                <w:rFonts w:asciiTheme="minorHAnsi" w:hAnsiTheme="minorHAnsi" w:cstheme="minorHAnsi"/>
                <w:sz w:val="20"/>
                <w:szCs w:val="20"/>
              </w:rPr>
              <w:t>System, Windows 11 Pro</w:t>
            </w:r>
          </w:p>
        </w:tc>
        <w:tc>
          <w:tcPr>
            <w:tcW w:w="6379" w:type="dxa"/>
          </w:tcPr>
          <w:p w14:paraId="27FD076E" w14:textId="77777777" w:rsidR="002A2E10" w:rsidRPr="005820CA" w:rsidRDefault="002A2E10" w:rsidP="002A2E1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649BA94" w14:textId="77777777" w:rsidR="00201175" w:rsidRPr="005820CA" w:rsidRDefault="00201175" w:rsidP="0020117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</w:p>
    <w:sectPr w:rsidR="00201175" w:rsidRPr="005820CA" w:rsidSect="0021233E">
      <w:pgSz w:w="15840" w:h="12240" w:orient="landscape"/>
      <w:pgMar w:top="980" w:right="1400" w:bottom="960" w:left="993" w:header="708" w:footer="708" w:gutter="0"/>
      <w:cols w:space="708"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B5F4089" w16cid:durableId="2508392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344A8E" w14:textId="77777777" w:rsidR="00312109" w:rsidRDefault="00312109" w:rsidP="00311725">
      <w:r>
        <w:separator/>
      </w:r>
    </w:p>
  </w:endnote>
  <w:endnote w:type="continuationSeparator" w:id="0">
    <w:p w14:paraId="566A9433" w14:textId="77777777" w:rsidR="00312109" w:rsidRDefault="00312109" w:rsidP="00311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arai">
    <w:altName w:val="Times New Roman"/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BCDE3F" w14:textId="77777777" w:rsidR="00312109" w:rsidRDefault="00312109" w:rsidP="00311725">
      <w:r>
        <w:separator/>
      </w:r>
    </w:p>
  </w:footnote>
  <w:footnote w:type="continuationSeparator" w:id="0">
    <w:p w14:paraId="70BC574C" w14:textId="77777777" w:rsidR="00312109" w:rsidRDefault="00312109" w:rsidP="003117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0752B"/>
    <w:multiLevelType w:val="multilevel"/>
    <w:tmpl w:val="A9605C4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13BD74B5"/>
    <w:multiLevelType w:val="hybridMultilevel"/>
    <w:tmpl w:val="3440DC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922BA"/>
    <w:multiLevelType w:val="hybridMultilevel"/>
    <w:tmpl w:val="C7F6A8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79375A"/>
    <w:multiLevelType w:val="hybridMultilevel"/>
    <w:tmpl w:val="5CE2C45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BC31C0"/>
    <w:multiLevelType w:val="hybridMultilevel"/>
    <w:tmpl w:val="92B22A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B24688"/>
    <w:multiLevelType w:val="hybridMultilevel"/>
    <w:tmpl w:val="F86C03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E0C49E">
      <w:numFmt w:val="bullet"/>
      <w:lvlText w:val="-"/>
      <w:lvlJc w:val="left"/>
      <w:pPr>
        <w:ind w:left="1800" w:hanging="720"/>
      </w:pPr>
      <w:rPr>
        <w:rFonts w:ascii="Times New Roman" w:eastAsia="Arial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C52C9C"/>
    <w:multiLevelType w:val="hybridMultilevel"/>
    <w:tmpl w:val="48AA1D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4A2C2D"/>
    <w:multiLevelType w:val="hybridMultilevel"/>
    <w:tmpl w:val="D9063A7E"/>
    <w:lvl w:ilvl="0" w:tplc="F91ADC10">
      <w:numFmt w:val="bullet"/>
      <w:lvlText w:val="•"/>
      <w:lvlJc w:val="left"/>
      <w:pPr>
        <w:ind w:left="1080" w:hanging="72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D919CD"/>
    <w:multiLevelType w:val="hybridMultilevel"/>
    <w:tmpl w:val="EF1A76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3D2AD4"/>
    <w:multiLevelType w:val="hybridMultilevel"/>
    <w:tmpl w:val="A9DC0A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920B4A"/>
    <w:multiLevelType w:val="hybridMultilevel"/>
    <w:tmpl w:val="A92CA0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E34319"/>
    <w:multiLevelType w:val="hybridMultilevel"/>
    <w:tmpl w:val="D414C0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0D5B94"/>
    <w:multiLevelType w:val="hybridMultilevel"/>
    <w:tmpl w:val="2CA889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DE0930"/>
    <w:multiLevelType w:val="hybridMultilevel"/>
    <w:tmpl w:val="6518C562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6261B8"/>
    <w:multiLevelType w:val="hybridMultilevel"/>
    <w:tmpl w:val="36163D58"/>
    <w:lvl w:ilvl="0" w:tplc="CF3E0D36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2"/>
        <w:w w:val="100"/>
        <w:sz w:val="20"/>
        <w:szCs w:val="20"/>
        <w:lang w:val="pl-PL" w:eastAsia="en-US" w:bidi="ar-SA"/>
      </w:rPr>
    </w:lvl>
    <w:lvl w:ilvl="1" w:tplc="2EC4793A">
      <w:numFmt w:val="bullet"/>
      <w:lvlText w:val="•"/>
      <w:lvlJc w:val="left"/>
      <w:pPr>
        <w:ind w:left="1768" w:hanging="360"/>
      </w:pPr>
      <w:rPr>
        <w:rFonts w:hint="default"/>
        <w:lang w:val="pl-PL" w:eastAsia="en-US" w:bidi="ar-SA"/>
      </w:rPr>
    </w:lvl>
    <w:lvl w:ilvl="2" w:tplc="32B00468">
      <w:numFmt w:val="bullet"/>
      <w:lvlText w:val="•"/>
      <w:lvlJc w:val="left"/>
      <w:pPr>
        <w:ind w:left="2716" w:hanging="360"/>
      </w:pPr>
      <w:rPr>
        <w:rFonts w:hint="default"/>
        <w:lang w:val="pl-PL" w:eastAsia="en-US" w:bidi="ar-SA"/>
      </w:rPr>
    </w:lvl>
    <w:lvl w:ilvl="3" w:tplc="4B9AB268">
      <w:numFmt w:val="bullet"/>
      <w:lvlText w:val="•"/>
      <w:lvlJc w:val="left"/>
      <w:pPr>
        <w:ind w:left="3664" w:hanging="360"/>
      </w:pPr>
      <w:rPr>
        <w:rFonts w:hint="default"/>
        <w:lang w:val="pl-PL" w:eastAsia="en-US" w:bidi="ar-SA"/>
      </w:rPr>
    </w:lvl>
    <w:lvl w:ilvl="4" w:tplc="D12056BE">
      <w:numFmt w:val="bullet"/>
      <w:lvlText w:val="•"/>
      <w:lvlJc w:val="left"/>
      <w:pPr>
        <w:ind w:left="4612" w:hanging="360"/>
      </w:pPr>
      <w:rPr>
        <w:rFonts w:hint="default"/>
        <w:lang w:val="pl-PL" w:eastAsia="en-US" w:bidi="ar-SA"/>
      </w:rPr>
    </w:lvl>
    <w:lvl w:ilvl="5" w:tplc="4CEA0DCA">
      <w:numFmt w:val="bullet"/>
      <w:lvlText w:val="•"/>
      <w:lvlJc w:val="left"/>
      <w:pPr>
        <w:ind w:left="5560" w:hanging="360"/>
      </w:pPr>
      <w:rPr>
        <w:rFonts w:hint="default"/>
        <w:lang w:val="pl-PL" w:eastAsia="en-US" w:bidi="ar-SA"/>
      </w:rPr>
    </w:lvl>
    <w:lvl w:ilvl="6" w:tplc="75A0ED72">
      <w:numFmt w:val="bullet"/>
      <w:lvlText w:val="•"/>
      <w:lvlJc w:val="left"/>
      <w:pPr>
        <w:ind w:left="6508" w:hanging="360"/>
      </w:pPr>
      <w:rPr>
        <w:rFonts w:hint="default"/>
        <w:lang w:val="pl-PL" w:eastAsia="en-US" w:bidi="ar-SA"/>
      </w:rPr>
    </w:lvl>
    <w:lvl w:ilvl="7" w:tplc="C708FAF2">
      <w:numFmt w:val="bullet"/>
      <w:lvlText w:val="•"/>
      <w:lvlJc w:val="left"/>
      <w:pPr>
        <w:ind w:left="7456" w:hanging="360"/>
      </w:pPr>
      <w:rPr>
        <w:rFonts w:hint="default"/>
        <w:lang w:val="pl-PL" w:eastAsia="en-US" w:bidi="ar-SA"/>
      </w:rPr>
    </w:lvl>
    <w:lvl w:ilvl="8" w:tplc="B2F037F4">
      <w:numFmt w:val="bullet"/>
      <w:lvlText w:val="•"/>
      <w:lvlJc w:val="left"/>
      <w:pPr>
        <w:ind w:left="8404" w:hanging="360"/>
      </w:pPr>
      <w:rPr>
        <w:rFonts w:hint="default"/>
        <w:lang w:val="pl-PL" w:eastAsia="en-US" w:bidi="ar-SA"/>
      </w:rPr>
    </w:lvl>
  </w:abstractNum>
  <w:abstractNum w:abstractNumId="15" w15:restartNumberingAfterBreak="0">
    <w:nsid w:val="7F9D1167"/>
    <w:multiLevelType w:val="hybridMultilevel"/>
    <w:tmpl w:val="A642A924"/>
    <w:lvl w:ilvl="0" w:tplc="569637DC">
      <w:start w:val="1"/>
      <w:numFmt w:val="decimal"/>
      <w:lvlText w:val="%1."/>
      <w:lvlJc w:val="left"/>
      <w:pPr>
        <w:ind w:left="642" w:hanging="360"/>
      </w:pPr>
      <w:rPr>
        <w:rFonts w:hint="default"/>
        <w:b/>
        <w:bCs/>
        <w:spacing w:val="-2"/>
        <w:w w:val="100"/>
        <w:lang w:val="pl-PL" w:eastAsia="en-US" w:bidi="ar-SA"/>
      </w:rPr>
    </w:lvl>
    <w:lvl w:ilvl="1" w:tplc="72661F18">
      <w:numFmt w:val="bullet"/>
      <w:lvlText w:val="-"/>
      <w:lvlJc w:val="left"/>
      <w:pPr>
        <w:ind w:left="1541" w:hanging="360"/>
      </w:pPr>
      <w:rPr>
        <w:rFonts w:ascii="Sarai" w:eastAsia="Sarai" w:hAnsi="Sarai" w:cs="Sarai" w:hint="default"/>
        <w:w w:val="100"/>
        <w:sz w:val="20"/>
        <w:szCs w:val="20"/>
        <w:lang w:val="pl-PL" w:eastAsia="en-US" w:bidi="ar-SA"/>
      </w:rPr>
    </w:lvl>
    <w:lvl w:ilvl="2" w:tplc="6650A614">
      <w:numFmt w:val="bullet"/>
      <w:lvlText w:val="•"/>
      <w:lvlJc w:val="left"/>
      <w:pPr>
        <w:ind w:left="2513" w:hanging="360"/>
      </w:pPr>
      <w:rPr>
        <w:rFonts w:hint="default"/>
        <w:lang w:val="pl-PL" w:eastAsia="en-US" w:bidi="ar-SA"/>
      </w:rPr>
    </w:lvl>
    <w:lvl w:ilvl="3" w:tplc="B9521BE4">
      <w:numFmt w:val="bullet"/>
      <w:lvlText w:val="•"/>
      <w:lvlJc w:val="left"/>
      <w:pPr>
        <w:ind w:left="3486" w:hanging="360"/>
      </w:pPr>
      <w:rPr>
        <w:rFonts w:hint="default"/>
        <w:lang w:val="pl-PL" w:eastAsia="en-US" w:bidi="ar-SA"/>
      </w:rPr>
    </w:lvl>
    <w:lvl w:ilvl="4" w:tplc="48A43778">
      <w:numFmt w:val="bullet"/>
      <w:lvlText w:val="•"/>
      <w:lvlJc w:val="left"/>
      <w:pPr>
        <w:ind w:left="4460" w:hanging="360"/>
      </w:pPr>
      <w:rPr>
        <w:rFonts w:hint="default"/>
        <w:lang w:val="pl-PL" w:eastAsia="en-US" w:bidi="ar-SA"/>
      </w:rPr>
    </w:lvl>
    <w:lvl w:ilvl="5" w:tplc="3D8CA9F0">
      <w:numFmt w:val="bullet"/>
      <w:lvlText w:val="•"/>
      <w:lvlJc w:val="left"/>
      <w:pPr>
        <w:ind w:left="5433" w:hanging="360"/>
      </w:pPr>
      <w:rPr>
        <w:rFonts w:hint="default"/>
        <w:lang w:val="pl-PL" w:eastAsia="en-US" w:bidi="ar-SA"/>
      </w:rPr>
    </w:lvl>
    <w:lvl w:ilvl="6" w:tplc="E60ABDB0">
      <w:numFmt w:val="bullet"/>
      <w:lvlText w:val="•"/>
      <w:lvlJc w:val="left"/>
      <w:pPr>
        <w:ind w:left="6406" w:hanging="360"/>
      </w:pPr>
      <w:rPr>
        <w:rFonts w:hint="default"/>
        <w:lang w:val="pl-PL" w:eastAsia="en-US" w:bidi="ar-SA"/>
      </w:rPr>
    </w:lvl>
    <w:lvl w:ilvl="7" w:tplc="9B1054E2">
      <w:numFmt w:val="bullet"/>
      <w:lvlText w:val="•"/>
      <w:lvlJc w:val="left"/>
      <w:pPr>
        <w:ind w:left="7380" w:hanging="360"/>
      </w:pPr>
      <w:rPr>
        <w:rFonts w:hint="default"/>
        <w:lang w:val="pl-PL" w:eastAsia="en-US" w:bidi="ar-SA"/>
      </w:rPr>
    </w:lvl>
    <w:lvl w:ilvl="8" w:tplc="F692D24E">
      <w:numFmt w:val="bullet"/>
      <w:lvlText w:val="•"/>
      <w:lvlJc w:val="left"/>
      <w:pPr>
        <w:ind w:left="8353" w:hanging="360"/>
      </w:pPr>
      <w:rPr>
        <w:rFonts w:hint="default"/>
        <w:lang w:val="pl-PL" w:eastAsia="en-US" w:bidi="ar-SA"/>
      </w:rPr>
    </w:lvl>
  </w:abstractNum>
  <w:num w:numId="1">
    <w:abstractNumId w:val="14"/>
  </w:num>
  <w:num w:numId="2">
    <w:abstractNumId w:val="15"/>
  </w:num>
  <w:num w:numId="3">
    <w:abstractNumId w:val="1"/>
  </w:num>
  <w:num w:numId="4">
    <w:abstractNumId w:val="2"/>
  </w:num>
  <w:num w:numId="5">
    <w:abstractNumId w:val="5"/>
  </w:num>
  <w:num w:numId="6">
    <w:abstractNumId w:val="13"/>
  </w:num>
  <w:num w:numId="7">
    <w:abstractNumId w:val="0"/>
  </w:num>
  <w:num w:numId="8">
    <w:abstractNumId w:val="9"/>
  </w:num>
  <w:num w:numId="9">
    <w:abstractNumId w:val="10"/>
  </w:num>
  <w:num w:numId="10">
    <w:abstractNumId w:val="3"/>
  </w:num>
  <w:num w:numId="11">
    <w:abstractNumId w:val="4"/>
  </w:num>
  <w:num w:numId="12">
    <w:abstractNumId w:val="8"/>
  </w:num>
  <w:num w:numId="13">
    <w:abstractNumId w:val="11"/>
  </w:num>
  <w:num w:numId="14">
    <w:abstractNumId w:val="7"/>
  </w:num>
  <w:num w:numId="15">
    <w:abstractNumId w:val="6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WxtDQwN7Y0MTFU0lEKTi0uzszPAykwNKoFAGN4+YItAAAA"/>
  </w:docVars>
  <w:rsids>
    <w:rsidRoot w:val="00965D74"/>
    <w:rsid w:val="000171B2"/>
    <w:rsid w:val="000213D5"/>
    <w:rsid w:val="000624BF"/>
    <w:rsid w:val="000F35F7"/>
    <w:rsid w:val="0014453F"/>
    <w:rsid w:val="0016306A"/>
    <w:rsid w:val="001B1903"/>
    <w:rsid w:val="00201175"/>
    <w:rsid w:val="0021233E"/>
    <w:rsid w:val="002730B3"/>
    <w:rsid w:val="002A2E10"/>
    <w:rsid w:val="00311725"/>
    <w:rsid w:val="00312109"/>
    <w:rsid w:val="003543B4"/>
    <w:rsid w:val="00371919"/>
    <w:rsid w:val="00377F0C"/>
    <w:rsid w:val="003924B0"/>
    <w:rsid w:val="004461CC"/>
    <w:rsid w:val="00451BF0"/>
    <w:rsid w:val="00471FD2"/>
    <w:rsid w:val="0049231C"/>
    <w:rsid w:val="004C29E0"/>
    <w:rsid w:val="004E0789"/>
    <w:rsid w:val="005820CA"/>
    <w:rsid w:val="005850CE"/>
    <w:rsid w:val="006865A9"/>
    <w:rsid w:val="006B4BE8"/>
    <w:rsid w:val="006E28BB"/>
    <w:rsid w:val="006F5D3E"/>
    <w:rsid w:val="007813F7"/>
    <w:rsid w:val="00860201"/>
    <w:rsid w:val="008616F7"/>
    <w:rsid w:val="00875E0E"/>
    <w:rsid w:val="00881467"/>
    <w:rsid w:val="0088701D"/>
    <w:rsid w:val="008C177D"/>
    <w:rsid w:val="00917501"/>
    <w:rsid w:val="00965D74"/>
    <w:rsid w:val="009759AE"/>
    <w:rsid w:val="009C1151"/>
    <w:rsid w:val="00A72316"/>
    <w:rsid w:val="00AA2532"/>
    <w:rsid w:val="00AA2F20"/>
    <w:rsid w:val="00B26997"/>
    <w:rsid w:val="00B468B6"/>
    <w:rsid w:val="00B52352"/>
    <w:rsid w:val="00BB6B8B"/>
    <w:rsid w:val="00C16744"/>
    <w:rsid w:val="00D05663"/>
    <w:rsid w:val="00D44479"/>
    <w:rsid w:val="00D46F31"/>
    <w:rsid w:val="00DB769A"/>
    <w:rsid w:val="00DE6AF1"/>
    <w:rsid w:val="00E3163B"/>
    <w:rsid w:val="00EE1B00"/>
    <w:rsid w:val="00F0648E"/>
    <w:rsid w:val="00F21E8B"/>
    <w:rsid w:val="00F7347A"/>
    <w:rsid w:val="00F8218C"/>
    <w:rsid w:val="00F85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68CD36"/>
  <w15:docId w15:val="{552B2D14-84F3-49C2-95BE-360E0330C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Arial" w:eastAsia="Arial" w:hAnsi="Arial" w:cs="Arial"/>
      <w:lang w:val="pl-PL"/>
    </w:rPr>
  </w:style>
  <w:style w:type="paragraph" w:styleId="Nagwek1">
    <w:name w:val="heading 1"/>
    <w:basedOn w:val="Normalny"/>
    <w:uiPriority w:val="1"/>
    <w:qFormat/>
    <w:pPr>
      <w:spacing w:before="1"/>
      <w:ind w:left="1693" w:right="1707"/>
      <w:jc w:val="center"/>
      <w:outlineLvl w:val="0"/>
    </w:pPr>
    <w:rPr>
      <w:b/>
      <w:bCs/>
    </w:rPr>
  </w:style>
  <w:style w:type="paragraph" w:styleId="Nagwek2">
    <w:name w:val="heading 2"/>
    <w:basedOn w:val="Normalny"/>
    <w:uiPriority w:val="1"/>
    <w:qFormat/>
    <w:pPr>
      <w:spacing w:before="1"/>
      <w:ind w:left="100"/>
      <w:outlineLvl w:val="1"/>
    </w:p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A253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pPr>
      <w:ind w:left="642" w:hanging="360"/>
    </w:pPr>
    <w:rPr>
      <w:sz w:val="20"/>
      <w:szCs w:val="20"/>
    </w:rPr>
  </w:style>
  <w:style w:type="paragraph" w:styleId="Akapitzlist">
    <w:name w:val="List Paragraph"/>
    <w:basedOn w:val="Normalny"/>
    <w:uiPriority w:val="1"/>
    <w:qFormat/>
    <w:pPr>
      <w:ind w:left="642" w:hanging="360"/>
    </w:pPr>
  </w:style>
  <w:style w:type="paragraph" w:customStyle="1" w:styleId="TableParagraph">
    <w:name w:val="Table Paragraph"/>
    <w:basedOn w:val="Normalny"/>
    <w:uiPriority w:val="1"/>
    <w:qFormat/>
  </w:style>
  <w:style w:type="table" w:styleId="Tabela-Siatka">
    <w:name w:val="Table Grid"/>
    <w:basedOn w:val="Standardowy"/>
    <w:uiPriority w:val="39"/>
    <w:rsid w:val="002011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semiHidden/>
    <w:unhideWhenUsed/>
    <w:rsid w:val="00917501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46F3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46F3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46F31"/>
    <w:rPr>
      <w:rFonts w:ascii="Arial" w:eastAsia="Arial" w:hAnsi="Arial" w:cs="Arial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6F3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6F31"/>
    <w:rPr>
      <w:rFonts w:ascii="Arial" w:eastAsia="Arial" w:hAnsi="Arial" w:cs="Arial"/>
      <w:b/>
      <w:bCs/>
      <w:sz w:val="20"/>
      <w:szCs w:val="20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46F3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46F31"/>
    <w:rPr>
      <w:rFonts w:ascii="Segoe UI" w:eastAsia="Arial" w:hAnsi="Segoe UI" w:cs="Segoe UI"/>
      <w:sz w:val="18"/>
      <w:szCs w:val="18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31172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11725"/>
    <w:rPr>
      <w:rFonts w:ascii="Arial" w:eastAsia="Arial" w:hAnsi="Arial" w:cs="Arial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31172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11725"/>
    <w:rPr>
      <w:rFonts w:ascii="Arial" w:eastAsia="Arial" w:hAnsi="Arial" w:cs="Arial"/>
      <w:lang w:val="pl-PL"/>
    </w:rPr>
  </w:style>
  <w:style w:type="character" w:customStyle="1" w:styleId="Nagwek3Znak">
    <w:name w:val="Nagłówek 3 Znak"/>
    <w:basedOn w:val="Domylnaczcionkaakapitu"/>
    <w:link w:val="Nagwek3"/>
    <w:uiPriority w:val="9"/>
    <w:rsid w:val="00AA25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l-PL"/>
    </w:rPr>
  </w:style>
  <w:style w:type="paragraph" w:customStyle="1" w:styleId="Default">
    <w:name w:val="Default"/>
    <w:rsid w:val="00B26997"/>
    <w:pPr>
      <w:widowControl/>
      <w:adjustRightInd w:val="0"/>
    </w:pPr>
    <w:rPr>
      <w:rFonts w:ascii="Calibri" w:hAnsi="Calibri" w:cs="Calibri"/>
      <w:color w:val="000000"/>
      <w:sz w:val="24"/>
      <w:szCs w:val="2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52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2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BD2634-16C0-4F32-9DDD-1CE63A20C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2</Pages>
  <Words>37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yminski, Karol {DEEP~Warsaw Dia}</dc:creator>
  <cp:lastModifiedBy>p011305@ump.edu.pl</cp:lastModifiedBy>
  <cp:revision>24</cp:revision>
  <cp:lastPrinted>2023-07-18T06:57:00Z</cp:lastPrinted>
  <dcterms:created xsi:type="dcterms:W3CDTF">2023-07-13T11:55:00Z</dcterms:created>
  <dcterms:modified xsi:type="dcterms:W3CDTF">2023-09-29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4-26T00:00:00Z</vt:filetime>
  </property>
</Properties>
</file>